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8D323" w14:textId="77777777" w:rsidR="00725CED" w:rsidRDefault="00725CED" w:rsidP="00725CED">
      <w:pPr>
        <w:rPr>
          <w:rFonts w:ascii="Arial" w:hAnsi="Arial" w:cs="Arial"/>
          <w:b/>
          <w:color w:val="800000"/>
          <w:sz w:val="18"/>
          <w:szCs w:val="18"/>
        </w:rPr>
      </w:pPr>
    </w:p>
    <w:p w14:paraId="70C8E40B" w14:textId="77777777" w:rsidR="00725CED" w:rsidRDefault="00725CED" w:rsidP="00725CED">
      <w:pPr>
        <w:rPr>
          <w:rFonts w:ascii="Arial" w:hAnsi="Arial" w:cs="Arial"/>
          <w:b/>
          <w:color w:val="800000"/>
          <w:sz w:val="18"/>
          <w:szCs w:val="18"/>
        </w:rPr>
      </w:pPr>
      <w:r>
        <w:rPr>
          <w:rFonts w:ascii="Arial" w:hAnsi="Arial" w:cs="Arial"/>
          <w:b/>
          <w:color w:val="800000"/>
          <w:sz w:val="18"/>
          <w:szCs w:val="18"/>
        </w:rPr>
        <w:t>INSTRUCTIONS FOR COMPLETION OF IINCIDENT/INJURY/PROPERTY DAMAGE REPORT</w:t>
      </w:r>
    </w:p>
    <w:p w14:paraId="65E15D6D" w14:textId="6D253BAE" w:rsidR="00725CED" w:rsidRDefault="00725CED" w:rsidP="00725CED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EPORT ALL SERIOUS INJURIES AND SAFETY HAZARDS TO CAMPUS POLICE DEPARTMENT ext</w:t>
      </w:r>
      <w:r w:rsidR="00FB23E9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2611 AND </w:t>
      </w:r>
      <w:r w:rsidR="004E3709">
        <w:rPr>
          <w:rFonts w:ascii="Arial" w:hAnsi="Arial" w:cs="Arial"/>
          <w:sz w:val="18"/>
          <w:szCs w:val="18"/>
        </w:rPr>
        <w:t>THE SAFETY</w:t>
      </w:r>
      <w:r>
        <w:rPr>
          <w:rFonts w:ascii="Arial" w:hAnsi="Arial" w:cs="Arial"/>
          <w:sz w:val="18"/>
          <w:szCs w:val="18"/>
        </w:rPr>
        <w:t xml:space="preserve"> OFFICE ext</w:t>
      </w:r>
      <w:r w:rsidR="00FB23E9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2646.</w:t>
      </w:r>
      <w:r>
        <w:rPr>
          <w:rFonts w:ascii="Arial" w:hAnsi="Arial" w:cs="Arial"/>
          <w:sz w:val="18"/>
          <w:szCs w:val="18"/>
        </w:rPr>
        <w:br/>
      </w:r>
      <w:r>
        <w:rPr>
          <w:rFonts w:ascii="Arial" w:hAnsi="Arial" w:cs="Arial"/>
          <w:sz w:val="18"/>
          <w:szCs w:val="18"/>
        </w:rPr>
        <w:br/>
      </w:r>
    </w:p>
    <w:p w14:paraId="11C9F9F0" w14:textId="77777777" w:rsidR="00725CED" w:rsidRDefault="00725CED" w:rsidP="00725CED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TAMUK INDIVIDUAL INVOLVED IN, OBSERVING OR DISCOVERING THE </w:t>
      </w:r>
      <w:r>
        <w:rPr>
          <w:rFonts w:ascii="Arial" w:hAnsi="Arial" w:cs="Arial"/>
          <w:sz w:val="18"/>
          <w:szCs w:val="18"/>
        </w:rPr>
        <w:br/>
        <w:t>INCIDENT OR PROPERTY DAMAGE IS RESPONSIBLE FOR COMPLETING THIS REPORT.</w:t>
      </w:r>
      <w:r>
        <w:rPr>
          <w:rFonts w:ascii="Arial" w:hAnsi="Arial" w:cs="Arial"/>
          <w:sz w:val="18"/>
          <w:szCs w:val="18"/>
        </w:rPr>
        <w:br/>
      </w:r>
    </w:p>
    <w:p w14:paraId="0C862FC7" w14:textId="77777777" w:rsidR="00725CED" w:rsidRDefault="00725CED" w:rsidP="00725CED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 FILL OUT FORM, SIMPLY CLICK ON THE GREY BOX AND BEGIN TYPING. TO SELECT THE NEXT BOX, EITHER CLICK ON IT OR SIMPLY PRESS THE ‘TAB’ KEY.</w:t>
      </w:r>
    </w:p>
    <w:p w14:paraId="12E392A1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/>
        <w:t>RELATE ONLY TO THE FACTS ON THIS FORM.</w:t>
      </w:r>
      <w:r>
        <w:rPr>
          <w:rFonts w:ascii="Arial" w:hAnsi="Arial" w:cs="Arial"/>
          <w:sz w:val="18"/>
          <w:szCs w:val="18"/>
        </w:rPr>
        <w:br/>
      </w:r>
      <w:r>
        <w:rPr>
          <w:rFonts w:ascii="Arial" w:hAnsi="Arial" w:cs="Arial"/>
          <w:sz w:val="18"/>
          <w:szCs w:val="18"/>
        </w:rPr>
        <w:br/>
        <w:t xml:space="preserve">BE OBSERVANT - ATTEMPT TO GET AS MUCH INFORMATION AS POSSIBLE AT THE TIME OF </w:t>
      </w:r>
      <w:r>
        <w:rPr>
          <w:rFonts w:ascii="Arial" w:hAnsi="Arial" w:cs="Arial"/>
          <w:sz w:val="18"/>
          <w:szCs w:val="18"/>
        </w:rPr>
        <w:br/>
        <w:t>THE INCIDENT.</w:t>
      </w:r>
      <w:r>
        <w:rPr>
          <w:rFonts w:ascii="Arial" w:hAnsi="Arial" w:cs="Arial"/>
          <w:sz w:val="18"/>
          <w:szCs w:val="18"/>
        </w:rPr>
        <w:br/>
      </w:r>
      <w:r>
        <w:rPr>
          <w:rFonts w:ascii="Arial" w:hAnsi="Arial" w:cs="Arial"/>
          <w:sz w:val="18"/>
          <w:szCs w:val="18"/>
        </w:rPr>
        <w:br/>
      </w:r>
    </w:p>
    <w:p w14:paraId="3F7CD9D8" w14:textId="77777777" w:rsidR="00725CED" w:rsidRDefault="00725CED" w:rsidP="00725CED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FTER FORM IS COMPLETED, SAVE THIS FILE AND EMAIL THIS TO THE </w:t>
      </w:r>
      <w:r>
        <w:rPr>
          <w:rFonts w:ascii="Arial" w:hAnsi="Arial" w:cs="Arial"/>
          <w:caps/>
          <w:sz w:val="18"/>
          <w:szCs w:val="18"/>
        </w:rPr>
        <w:t xml:space="preserve">DEAN OF STUDENTS AT </w:t>
      </w:r>
      <w:hyperlink r:id="rId5" w:history="1">
        <w:r>
          <w:rPr>
            <w:rStyle w:val="Hyperlink"/>
            <w:rFonts w:ascii="Arial" w:hAnsi="Arial" w:cs="Arial"/>
            <w:caps/>
            <w:sz w:val="18"/>
            <w:szCs w:val="18"/>
          </w:rPr>
          <w:t>KIRSTEN.COMPARY@TAMUK.EDU</w:t>
        </w:r>
      </w:hyperlink>
      <w:r>
        <w:rPr>
          <w:rFonts w:ascii="Arial" w:hAnsi="Arial" w:cs="Arial"/>
          <w:caps/>
          <w:sz w:val="18"/>
          <w:szCs w:val="18"/>
        </w:rPr>
        <w:t xml:space="preserve"> OR HAND DELIVER A HARD COPY TO THE DEAN OF STUDENTS OFFICE IN THE MEMORIAL STUDENT UNION BUILDING (msub), ROOM 306.</w:t>
      </w:r>
    </w:p>
    <w:p w14:paraId="33BE0584" w14:textId="77777777" w:rsidR="00725CED" w:rsidRDefault="00725CED" w:rsidP="00725CED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1BE66ED3" w14:textId="77777777" w:rsidR="00725CED" w:rsidRDefault="00725CED" w:rsidP="00725CED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DEAN OF STUDE</w:t>
      </w:r>
      <w:r w:rsidR="004E3709">
        <w:rPr>
          <w:rFonts w:ascii="Arial" w:hAnsi="Arial" w:cs="Arial"/>
          <w:sz w:val="18"/>
          <w:szCs w:val="18"/>
        </w:rPr>
        <w:t>N</w:t>
      </w:r>
      <w:r>
        <w:rPr>
          <w:rFonts w:ascii="Arial" w:hAnsi="Arial" w:cs="Arial"/>
          <w:sz w:val="18"/>
          <w:szCs w:val="18"/>
        </w:rPr>
        <w:t>TS WILL REVIEW THE INCIDENT REPORT AND WILL SUBMIT IT TO</w:t>
      </w:r>
      <w:r w:rsidR="004E3709">
        <w:rPr>
          <w:rFonts w:ascii="Arial" w:hAnsi="Arial" w:cs="Arial"/>
          <w:sz w:val="18"/>
          <w:szCs w:val="18"/>
        </w:rPr>
        <w:t xml:space="preserve"> ENVIRONMENTAL HEALTH AND SAFETY</w:t>
      </w:r>
      <w:r>
        <w:rPr>
          <w:rFonts w:ascii="Arial" w:hAnsi="Arial" w:cs="Arial"/>
          <w:sz w:val="18"/>
          <w:szCs w:val="18"/>
        </w:rPr>
        <w:t xml:space="preserve"> WITH RECOMMENDATIONS FOR ANY ACTION, IF NECESSARY.</w:t>
      </w:r>
    </w:p>
    <w:p w14:paraId="72364E45" w14:textId="77777777" w:rsidR="00725CED" w:rsidRDefault="00725CED" w:rsidP="00725CED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2865A10F" w14:textId="77777777" w:rsidR="00725CED" w:rsidRDefault="00725CED" w:rsidP="00725CED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aps/>
          <w:sz w:val="18"/>
          <w:szCs w:val="18"/>
        </w:rPr>
        <w:t xml:space="preserve">DO NOT DISCUSS THE INCIDENT WITH ANYONE EXCEPT UNIVERSITY POLICE AUTHORITIES, </w:t>
      </w:r>
      <w:r w:rsidR="004E3709">
        <w:rPr>
          <w:rFonts w:ascii="Arial" w:hAnsi="Arial" w:cs="Arial"/>
          <w:caps/>
          <w:sz w:val="18"/>
          <w:szCs w:val="18"/>
        </w:rPr>
        <w:t>ENVIRONMENTAL HEALTH AND SAFETY</w:t>
      </w:r>
      <w:r>
        <w:rPr>
          <w:rFonts w:ascii="Arial" w:hAnsi="Arial" w:cs="Arial"/>
          <w:caps/>
          <w:sz w:val="18"/>
          <w:szCs w:val="18"/>
        </w:rPr>
        <w:t>, OR THE DEAN OF STUDENTS OFFICE, IF APPLICABLE.</w:t>
      </w:r>
    </w:p>
    <w:p w14:paraId="5DE076D1" w14:textId="77777777" w:rsidR="00725CED" w:rsidRDefault="00725CED" w:rsidP="00725CED">
      <w:pPr>
        <w:pStyle w:val="ListParagraph"/>
        <w:rPr>
          <w:rFonts w:ascii="Arial" w:hAnsi="Arial" w:cs="Arial"/>
          <w:sz w:val="18"/>
          <w:szCs w:val="18"/>
        </w:rPr>
      </w:pPr>
    </w:p>
    <w:p w14:paraId="073B1CE0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01CF74E7" w14:textId="77777777" w:rsidR="004E3709" w:rsidRDefault="004E3709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0EC465E3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1F857023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5D2BC1CF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72B70CE5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7376A034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28ECE434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22FB555E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1F06ACA6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5E1A2A4E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2CD5CF8C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21880634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7A62B248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375E799B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3E6BF61E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4ECDA953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42E5B97B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020985D8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426060FF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0675F2F4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75F63CB9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02848D5B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p w14:paraId="322F912F" w14:textId="77777777" w:rsidR="00725CED" w:rsidRDefault="00725CED" w:rsidP="00725CED">
      <w:pPr>
        <w:spacing w:after="0" w:line="240" w:lineRule="auto"/>
        <w:ind w:left="432"/>
        <w:rPr>
          <w:rFonts w:ascii="Arial" w:hAnsi="Arial" w:cs="Arial"/>
          <w:sz w:val="18"/>
          <w:szCs w:val="18"/>
        </w:rPr>
      </w:pPr>
    </w:p>
    <w:tbl>
      <w:tblPr>
        <w:tblW w:w="11249" w:type="dxa"/>
        <w:tblInd w:w="-88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77"/>
        <w:gridCol w:w="4978"/>
        <w:gridCol w:w="2994"/>
      </w:tblGrid>
      <w:tr w:rsidR="00725CED" w14:paraId="7BEF264D" w14:textId="77777777" w:rsidTr="00725CED">
        <w:trPr>
          <w:trHeight w:val="1425"/>
        </w:trPr>
        <w:tc>
          <w:tcPr>
            <w:tcW w:w="3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5E18999" w14:textId="77777777" w:rsidR="00725CED" w:rsidRDefault="00725CED" w:rsidP="00725CED">
            <w:pPr>
              <w:spacing w:line="240" w:lineRule="auto"/>
              <w:jc w:val="center"/>
              <w:rPr>
                <w:rFonts w:ascii="Arial" w:hAnsi="Arial" w:cs="Arial"/>
                <w:b/>
                <w:color w:val="000080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000080"/>
                <w:sz w:val="18"/>
                <w:szCs w:val="18"/>
              </w:rPr>
              <w:lastRenderedPageBreak/>
              <w:drawing>
                <wp:inline distT="0" distB="0" distL="0" distR="0" wp14:anchorId="40F50FD9" wp14:editId="146DDA4A">
                  <wp:extent cx="1533525" cy="619125"/>
                  <wp:effectExtent l="0" t="0" r="9525" b="9525"/>
                  <wp:docPr id="1" name="Picture 1" descr="TAMUK-log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TAMUK-logo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5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1868950A" w14:textId="77777777" w:rsidR="00725CED" w:rsidRPr="00725CED" w:rsidRDefault="00725CED" w:rsidP="00725CED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napToGrid w:val="0"/>
                <w:sz w:val="48"/>
                <w:szCs w:val="4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25CED">
              <w:rPr>
                <w:rFonts w:ascii="Arial" w:hAnsi="Arial" w:cs="Arial"/>
                <w:snapToGrid w:val="0"/>
                <w:sz w:val="48"/>
                <w:szCs w:val="4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udent </w:t>
            </w:r>
          </w:p>
          <w:p w14:paraId="7F2A6E08" w14:textId="77777777" w:rsidR="00725CED" w:rsidRPr="00725CED" w:rsidRDefault="00725CED" w:rsidP="00725CED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snapToGrid w:val="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25CED">
              <w:rPr>
                <w:rFonts w:ascii="Arial" w:hAnsi="Arial" w:cs="Arial"/>
                <w:snapToGrid w:val="0"/>
                <w:sz w:val="48"/>
                <w:szCs w:val="4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cident Report</w:t>
            </w:r>
          </w:p>
        </w:tc>
        <w:tc>
          <w:tcPr>
            <w:tcW w:w="299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A4F21B8" w14:textId="268B8F9F" w:rsidR="00FB23E9" w:rsidRDefault="00493363" w:rsidP="004E3709">
            <w:pPr>
              <w:widowControl w:val="0"/>
              <w:spacing w:after="0" w:line="240" w:lineRule="auto"/>
            </w:pPr>
            <w:r>
              <w:t xml:space="preserve">TAMUK </w:t>
            </w:r>
            <w:r w:rsidR="00FB23E9">
              <w:t>Safety Office</w:t>
            </w:r>
          </w:p>
          <w:p w14:paraId="19CC1B1A" w14:textId="32254184" w:rsidR="00725CED" w:rsidRPr="00725CED" w:rsidRDefault="00D7001D" w:rsidP="004E3709">
            <w:pPr>
              <w:widowControl w:val="0"/>
              <w:spacing w:after="0" w:line="240" w:lineRule="auto"/>
              <w:rPr>
                <w:rFonts w:ascii="Arial" w:hAnsi="Arial" w:cs="Arial"/>
                <w:snapToGrid w:val="0"/>
                <w:sz w:val="18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t>MSC 111</w:t>
            </w:r>
            <w:r w:rsidR="00725CED">
              <w:br/>
            </w:r>
            <w:r w:rsidR="004E3709">
              <w:t>Support Services 103</w:t>
            </w:r>
            <w:r w:rsidR="00725CED">
              <w:br/>
              <w:t>Phone 361-593-2646</w:t>
            </w:r>
            <w:r w:rsidR="00725CED">
              <w:br/>
            </w:r>
          </w:p>
          <w:p w14:paraId="46386107" w14:textId="77777777" w:rsidR="00725CED" w:rsidRPr="00725CED" w:rsidRDefault="00725CED" w:rsidP="00725CED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snapToGrid w:val="0"/>
                <w:sz w:val="18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</w:tbl>
    <w:p w14:paraId="209D533B" w14:textId="77777777" w:rsidR="00725CED" w:rsidRDefault="00725CED" w:rsidP="00725CED">
      <w:pPr>
        <w:tabs>
          <w:tab w:val="left" w:pos="3690"/>
        </w:tabs>
        <w:spacing w:after="0" w:line="240" w:lineRule="auto"/>
        <w:ind w:left="-72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18"/>
          <w:szCs w:val="16"/>
          <w:highlight w:val="yellow"/>
        </w:rPr>
        <w:t xml:space="preserve">Section 1: </w:t>
      </w:r>
      <w:r>
        <w:rPr>
          <w:rFonts w:ascii="Arial" w:hAnsi="Arial" w:cs="Arial"/>
          <w:b/>
          <w:bCs/>
          <w:i/>
          <w:iCs/>
          <w:sz w:val="18"/>
          <w:szCs w:val="16"/>
          <w:highlight w:val="yellow"/>
        </w:rPr>
        <w:t>To be completed by Student/Witness/Other</w:t>
      </w:r>
      <w:r>
        <w:rPr>
          <w:rFonts w:ascii="Arial" w:hAnsi="Arial" w:cs="Arial"/>
          <w:b/>
          <w:bCs/>
          <w:i/>
          <w:iCs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>Please PRINT or TYPE</w:t>
      </w:r>
      <w:r>
        <w:rPr>
          <w:rFonts w:ascii="Arial" w:hAnsi="Arial" w:cs="Arial"/>
          <w:b/>
          <w:sz w:val="16"/>
          <w:szCs w:val="16"/>
        </w:rPr>
        <w:tab/>
        <w:t xml:space="preserve">                         </w:t>
      </w:r>
    </w:p>
    <w:tbl>
      <w:tblPr>
        <w:tblW w:w="0" w:type="dxa"/>
        <w:tblInd w:w="-882" w:type="dxa"/>
        <w:tblLayout w:type="fixed"/>
        <w:tblLook w:val="04A0" w:firstRow="1" w:lastRow="0" w:firstColumn="1" w:lastColumn="0" w:noHBand="0" w:noVBand="1"/>
      </w:tblPr>
      <w:tblGrid>
        <w:gridCol w:w="1438"/>
        <w:gridCol w:w="281"/>
        <w:gridCol w:w="90"/>
        <w:gridCol w:w="146"/>
        <w:gridCol w:w="90"/>
        <w:gridCol w:w="120"/>
        <w:gridCol w:w="457"/>
        <w:gridCol w:w="217"/>
        <w:gridCol w:w="90"/>
        <w:gridCol w:w="801"/>
        <w:gridCol w:w="90"/>
        <w:gridCol w:w="52"/>
        <w:gridCol w:w="10"/>
        <w:gridCol w:w="350"/>
        <w:gridCol w:w="389"/>
        <w:gridCol w:w="90"/>
        <w:gridCol w:w="151"/>
        <w:gridCol w:w="270"/>
        <w:gridCol w:w="360"/>
        <w:gridCol w:w="20"/>
        <w:gridCol w:w="90"/>
        <w:gridCol w:w="250"/>
        <w:gridCol w:w="270"/>
        <w:gridCol w:w="281"/>
        <w:gridCol w:w="79"/>
        <w:gridCol w:w="11"/>
        <w:gridCol w:w="259"/>
        <w:gridCol w:w="270"/>
        <w:gridCol w:w="90"/>
        <w:gridCol w:w="11"/>
        <w:gridCol w:w="171"/>
        <w:gridCol w:w="90"/>
        <w:gridCol w:w="288"/>
        <w:gridCol w:w="530"/>
        <w:gridCol w:w="80"/>
        <w:gridCol w:w="91"/>
        <w:gridCol w:w="10"/>
        <w:gridCol w:w="9"/>
        <w:gridCol w:w="250"/>
        <w:gridCol w:w="182"/>
        <w:gridCol w:w="324"/>
        <w:gridCol w:w="90"/>
        <w:gridCol w:w="124"/>
        <w:gridCol w:w="10"/>
        <w:gridCol w:w="82"/>
        <w:gridCol w:w="450"/>
        <w:gridCol w:w="110"/>
        <w:gridCol w:w="26"/>
        <w:gridCol w:w="44"/>
        <w:gridCol w:w="20"/>
        <w:gridCol w:w="156"/>
        <w:gridCol w:w="73"/>
        <w:gridCol w:w="111"/>
        <w:gridCol w:w="441"/>
        <w:gridCol w:w="85"/>
        <w:gridCol w:w="95"/>
        <w:gridCol w:w="56"/>
        <w:gridCol w:w="309"/>
      </w:tblGrid>
      <w:tr w:rsidR="00725CED" w14:paraId="53A13A35" w14:textId="77777777" w:rsidTr="00725CED">
        <w:tc>
          <w:tcPr>
            <w:tcW w:w="180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E8ED0A1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TIME</w:t>
            </w:r>
          </w:p>
          <w:p w14:paraId="57E6944B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&amp; PLACE</w:t>
            </w:r>
          </w:p>
        </w:tc>
        <w:tc>
          <w:tcPr>
            <w:tcW w:w="3053" w:type="dxa"/>
            <w:gridSpan w:val="14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hideMark/>
          </w:tcPr>
          <w:p w14:paraId="43D3D8F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ate/Time of incident</w:t>
            </w:r>
          </w:p>
        </w:tc>
        <w:tc>
          <w:tcPr>
            <w:tcW w:w="6568" w:type="dxa"/>
            <w:gridSpan w:val="41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hideMark/>
          </w:tcPr>
          <w:p w14:paraId="3138304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ocation:   Street, City, Building, Room No. (Be specific)</w:t>
            </w:r>
          </w:p>
        </w:tc>
      </w:tr>
      <w:tr w:rsidR="00725CED" w14:paraId="51B128F1" w14:textId="77777777" w:rsidTr="00725CED">
        <w:trPr>
          <w:cantSplit/>
          <w:trHeight w:val="345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42ED5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053" w:type="dxa"/>
            <w:gridSpan w:val="1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198775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6568" w:type="dxa"/>
            <w:gridSpan w:val="41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1269F1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2377F172" w14:textId="77777777" w:rsidTr="00725CED">
        <w:tc>
          <w:tcPr>
            <w:tcW w:w="180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47C7BB9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PREMISES</w:t>
            </w:r>
          </w:p>
          <w:p w14:paraId="06A31757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CONDITION</w:t>
            </w:r>
          </w:p>
        </w:tc>
        <w:tc>
          <w:tcPr>
            <w:tcW w:w="3683" w:type="dxa"/>
            <w:gridSpan w:val="16"/>
            <w:hideMark/>
          </w:tcPr>
          <w:p w14:paraId="39C321B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ype of Premises</w:t>
            </w:r>
          </w:p>
        </w:tc>
        <w:tc>
          <w:tcPr>
            <w:tcW w:w="3332" w:type="dxa"/>
            <w:gridSpan w:val="21"/>
            <w:hideMark/>
          </w:tcPr>
          <w:p w14:paraId="0DF27E9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nditions</w:t>
            </w:r>
          </w:p>
        </w:tc>
        <w:tc>
          <w:tcPr>
            <w:tcW w:w="1260" w:type="dxa"/>
            <w:gridSpan w:val="9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2AF0524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ported to</w:t>
            </w:r>
          </w:p>
        </w:tc>
        <w:tc>
          <w:tcPr>
            <w:tcW w:w="1346" w:type="dxa"/>
            <w:gridSpan w:val="9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090862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25CED" w14:paraId="10169843" w14:textId="77777777" w:rsidTr="00725CED">
        <w:trPr>
          <w:trHeight w:val="180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B76636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7015" w:type="dxa"/>
            <w:gridSpan w:val="37"/>
          </w:tcPr>
          <w:p w14:paraId="17CF463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60" w:type="dxa"/>
            <w:gridSpan w:val="9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5C5C53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University</w:t>
            </w:r>
          </w:p>
        </w:tc>
        <w:tc>
          <w:tcPr>
            <w:tcW w:w="1346" w:type="dxa"/>
            <w:gridSpan w:val="9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F2B6D8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Yes</w:t>
            </w:r>
          </w:p>
        </w:tc>
      </w:tr>
      <w:tr w:rsidR="00725CED" w14:paraId="3A12336E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DDBF43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56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0A35C75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07" w:type="dxa"/>
            <w:gridSpan w:val="6"/>
            <w:hideMark/>
          </w:tcPr>
          <w:p w14:paraId="4C2C2B4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struction Site</w:t>
            </w:r>
          </w:p>
        </w:tc>
        <w:tc>
          <w:tcPr>
            <w:tcW w:w="360" w:type="dxa"/>
            <w:gridSpan w:val="2"/>
            <w:hideMark/>
          </w:tcPr>
          <w:p w14:paraId="5584BC6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5"/>
            <w:hideMark/>
          </w:tcPr>
          <w:p w14:paraId="603D6A9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king Lot</w:t>
            </w:r>
          </w:p>
        </w:tc>
        <w:tc>
          <w:tcPr>
            <w:tcW w:w="360" w:type="dxa"/>
            <w:gridSpan w:val="3"/>
            <w:hideMark/>
          </w:tcPr>
          <w:p w14:paraId="2F2E867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gridSpan w:val="5"/>
            <w:hideMark/>
          </w:tcPr>
          <w:p w14:paraId="26E9166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y </w:t>
            </w:r>
          </w:p>
        </w:tc>
        <w:tc>
          <w:tcPr>
            <w:tcW w:w="360" w:type="dxa"/>
            <w:gridSpan w:val="2"/>
            <w:hideMark/>
          </w:tcPr>
          <w:p w14:paraId="570DA72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11"/>
            <w:hideMark/>
          </w:tcPr>
          <w:p w14:paraId="41D2DB1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neven Surface</w:t>
            </w:r>
          </w:p>
        </w:tc>
        <w:tc>
          <w:tcPr>
            <w:tcW w:w="2606" w:type="dxa"/>
            <w:gridSpan w:val="18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12CADB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olice Dept?</w:t>
            </w:r>
          </w:p>
        </w:tc>
      </w:tr>
      <w:tr w:rsidR="00725CED" w14:paraId="58F4C513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4BE1E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56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6525ED5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07" w:type="dxa"/>
            <w:gridSpan w:val="6"/>
            <w:hideMark/>
          </w:tcPr>
          <w:p w14:paraId="7B0F636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allway</w:t>
            </w:r>
          </w:p>
        </w:tc>
        <w:tc>
          <w:tcPr>
            <w:tcW w:w="360" w:type="dxa"/>
            <w:gridSpan w:val="2"/>
            <w:hideMark/>
          </w:tcPr>
          <w:p w14:paraId="1865016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5"/>
            <w:hideMark/>
          </w:tcPr>
          <w:p w14:paraId="75F3422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dewalk</w:t>
            </w:r>
          </w:p>
        </w:tc>
        <w:tc>
          <w:tcPr>
            <w:tcW w:w="360" w:type="dxa"/>
            <w:gridSpan w:val="3"/>
            <w:hideMark/>
          </w:tcPr>
          <w:p w14:paraId="103DB06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gridSpan w:val="5"/>
            <w:hideMark/>
          </w:tcPr>
          <w:p w14:paraId="29A632E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cy</w:t>
            </w:r>
          </w:p>
        </w:tc>
        <w:tc>
          <w:tcPr>
            <w:tcW w:w="360" w:type="dxa"/>
            <w:gridSpan w:val="2"/>
            <w:hideMark/>
          </w:tcPr>
          <w:p w14:paraId="67FC3BB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gridSpan w:val="11"/>
            <w:hideMark/>
          </w:tcPr>
          <w:p w14:paraId="528C776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ther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06" w:type="dxa"/>
            <w:gridSpan w:val="18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1CCCD8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0CC7D6E6" w14:textId="77777777" w:rsidTr="00725CED">
        <w:trPr>
          <w:trHeight w:val="117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39437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56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4CDD223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07" w:type="dxa"/>
            <w:gridSpan w:val="6"/>
            <w:hideMark/>
          </w:tcPr>
          <w:p w14:paraId="5A765B7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bby/Entrance</w:t>
            </w:r>
          </w:p>
        </w:tc>
        <w:tc>
          <w:tcPr>
            <w:tcW w:w="360" w:type="dxa"/>
            <w:gridSpan w:val="2"/>
            <w:hideMark/>
          </w:tcPr>
          <w:p w14:paraId="09A0BD8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5"/>
            <w:hideMark/>
          </w:tcPr>
          <w:p w14:paraId="7692B15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irway</w:t>
            </w:r>
          </w:p>
        </w:tc>
        <w:tc>
          <w:tcPr>
            <w:tcW w:w="360" w:type="dxa"/>
            <w:gridSpan w:val="3"/>
            <w:hideMark/>
          </w:tcPr>
          <w:p w14:paraId="74AA284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gridSpan w:val="5"/>
            <w:hideMark/>
          </w:tcPr>
          <w:p w14:paraId="3ED8055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nowy</w:t>
            </w:r>
          </w:p>
        </w:tc>
        <w:tc>
          <w:tcPr>
            <w:tcW w:w="360" w:type="dxa"/>
            <w:gridSpan w:val="2"/>
          </w:tcPr>
          <w:p w14:paraId="00516A1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2" w:type="dxa"/>
            <w:gridSpan w:val="11"/>
            <w:hideMark/>
          </w:tcPr>
          <w:p w14:paraId="4E60CB6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436" w:type="dxa"/>
            <w:gridSpan w:val="11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26710D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UPD Report #</w:t>
            </w: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6FE171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0276E1DE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98BE26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56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367AB4F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707" w:type="dxa"/>
            <w:gridSpan w:val="6"/>
            <w:hideMark/>
          </w:tcPr>
          <w:p w14:paraId="1C7D05C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ffice/Classroom</w:t>
            </w:r>
          </w:p>
        </w:tc>
        <w:tc>
          <w:tcPr>
            <w:tcW w:w="360" w:type="dxa"/>
            <w:gridSpan w:val="2"/>
            <w:hideMark/>
          </w:tcPr>
          <w:p w14:paraId="035376E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5"/>
            <w:hideMark/>
          </w:tcPr>
          <w:p w14:paraId="3405BDC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et</w:t>
            </w:r>
          </w:p>
        </w:tc>
        <w:tc>
          <w:tcPr>
            <w:tcW w:w="360" w:type="dxa"/>
            <w:gridSpan w:val="3"/>
            <w:hideMark/>
          </w:tcPr>
          <w:p w14:paraId="5B4D91A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gridSpan w:val="5"/>
            <w:hideMark/>
          </w:tcPr>
          <w:p w14:paraId="49D9537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t</w:t>
            </w:r>
          </w:p>
        </w:tc>
        <w:tc>
          <w:tcPr>
            <w:tcW w:w="360" w:type="dxa"/>
            <w:gridSpan w:val="2"/>
          </w:tcPr>
          <w:p w14:paraId="3162CA2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2" w:type="dxa"/>
            <w:gridSpan w:val="11"/>
          </w:tcPr>
          <w:p w14:paraId="35F110A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9" w:type="dxa"/>
            <w:gridSpan w:val="1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19C1F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7" w:type="dxa"/>
            <w:gridSpan w:val="6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033424D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08C6C31E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C3C23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56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61FF7EA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659" w:type="dxa"/>
            <w:gridSpan w:val="34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21AB102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ther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30" w:type="dxa"/>
            <w:gridSpan w:val="5"/>
          </w:tcPr>
          <w:p w14:paraId="3A97A48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0" w:type="dxa"/>
            <w:hideMark/>
          </w:tcPr>
          <w:p w14:paraId="66907CC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526" w:type="dxa"/>
            <w:gridSpan w:val="12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500FCA0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ot Reported</w:t>
            </w:r>
          </w:p>
        </w:tc>
      </w:tr>
      <w:tr w:rsidR="00725CED" w14:paraId="51C3AED5" w14:textId="77777777" w:rsidTr="00725CED">
        <w:trPr>
          <w:trHeight w:val="80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C38157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1E9B44B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4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5A861A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B6DB1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D01087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BAF36D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BD6CB9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31" w:type="dxa"/>
            <w:gridSpan w:val="1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2A4C32C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844994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8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B9910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BFDE85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0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26C7959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3F2B3BF8" w14:textId="77777777" w:rsidTr="00725CED">
        <w:tc>
          <w:tcPr>
            <w:tcW w:w="180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5" w:color="auto" w:fill="auto"/>
            <w:vAlign w:val="center"/>
            <w:hideMark/>
          </w:tcPr>
          <w:p w14:paraId="5B16F273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INCIDENT</w:t>
            </w:r>
          </w:p>
          <w:p w14:paraId="1A601426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DESCRIPTION</w:t>
            </w:r>
          </w:p>
        </w:tc>
        <w:tc>
          <w:tcPr>
            <w:tcW w:w="9621" w:type="dxa"/>
            <w:gridSpan w:val="55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2F1BEA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escribe What Happened 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(Use additional sheet if necessary)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:</w:t>
            </w:r>
          </w:p>
        </w:tc>
      </w:tr>
      <w:tr w:rsidR="00725CED" w14:paraId="0F11A8B0" w14:textId="77777777" w:rsidTr="00725CED">
        <w:trPr>
          <w:cantSplit/>
          <w:trHeight w:val="1737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vAlign w:val="center"/>
            <w:hideMark/>
          </w:tcPr>
          <w:p w14:paraId="78A8815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9621" w:type="dxa"/>
            <w:gridSpan w:val="5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375F3A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498E3B06" w14:textId="77777777" w:rsidTr="00725CED">
        <w:tc>
          <w:tcPr>
            <w:tcW w:w="180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3811904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INJURED</w:t>
            </w:r>
          </w:p>
          <w:p w14:paraId="7AA98751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PERSON</w:t>
            </w:r>
          </w:p>
        </w:tc>
        <w:tc>
          <w:tcPr>
            <w:tcW w:w="5314" w:type="dxa"/>
            <w:gridSpan w:val="27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54B9189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1250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5BF18E4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ge</w:t>
            </w:r>
          </w:p>
        </w:tc>
        <w:tc>
          <w:tcPr>
            <w:tcW w:w="3057" w:type="dxa"/>
            <w:gridSpan w:val="22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hideMark/>
          </w:tcPr>
          <w:p w14:paraId="5CEB4A4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hone No.</w:t>
            </w:r>
          </w:p>
        </w:tc>
      </w:tr>
      <w:tr w:rsidR="00725CED" w14:paraId="69781DEE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07B20D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5314" w:type="dxa"/>
            <w:gridSpan w:val="27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3EA85CE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gridSpan w:val="7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5C01FB8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047" w:type="dxa"/>
            <w:gridSpan w:val="21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31BB83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0D6BA6F0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021138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6564" w:type="dxa"/>
            <w:gridSpan w:val="33"/>
            <w:hideMark/>
          </w:tcPr>
          <w:p w14:paraId="4FF6A9E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ddress</w:t>
            </w:r>
          </w:p>
        </w:tc>
        <w:tc>
          <w:tcPr>
            <w:tcW w:w="3057" w:type="dxa"/>
            <w:gridSpan w:val="22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44E12C42" w14:textId="041F8CB4" w:rsidR="00725CED" w:rsidRDefault="00FB23E9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K#:</w:t>
            </w:r>
          </w:p>
        </w:tc>
      </w:tr>
      <w:tr w:rsidR="00725CED" w14:paraId="2158F836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5EFF92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6564" w:type="dxa"/>
            <w:gridSpan w:val="33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1237828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057" w:type="dxa"/>
            <w:gridSpan w:val="2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69731A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03AEFE62" w14:textId="77777777" w:rsidTr="00725CED">
        <w:tc>
          <w:tcPr>
            <w:tcW w:w="180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D3704F5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DESCRIPTION</w:t>
            </w:r>
          </w:p>
          <w:p w14:paraId="72C626EF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OF INJURY</w:t>
            </w:r>
          </w:p>
          <w:p w14:paraId="36D08973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&amp;</w:t>
            </w:r>
          </w:p>
          <w:p w14:paraId="7935C688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MEDICAL TREATMENT</w:t>
            </w:r>
          </w:p>
        </w:tc>
        <w:tc>
          <w:tcPr>
            <w:tcW w:w="9621" w:type="dxa"/>
            <w:gridSpan w:val="55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1F0E53B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njury - </w:t>
            </w:r>
            <w:r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Describe the type, severity, and body part involved</w:t>
            </w:r>
          </w:p>
        </w:tc>
      </w:tr>
      <w:tr w:rsidR="00725CED" w14:paraId="11B1F6D6" w14:textId="77777777" w:rsidTr="00725CED">
        <w:trPr>
          <w:cantSplit/>
          <w:trHeight w:val="210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61BA1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9621" w:type="dxa"/>
            <w:gridSpan w:val="55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1F2CB89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3BB85D86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5726E3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1030" w:type="dxa"/>
            <w:gridSpan w:val="5"/>
          </w:tcPr>
          <w:p w14:paraId="717BC6A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2"/>
          </w:tcPr>
          <w:p w14:paraId="3481D09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5"/>
          </w:tcPr>
          <w:p w14:paraId="732AE59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5"/>
          </w:tcPr>
          <w:p w14:paraId="4FB61A4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4"/>
          </w:tcPr>
          <w:p w14:paraId="181A3883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7"/>
          </w:tcPr>
          <w:p w14:paraId="40F6A79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gridSpan w:val="4"/>
          </w:tcPr>
          <w:p w14:paraId="5188604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6"/>
          </w:tcPr>
          <w:p w14:paraId="77E2CA33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6"/>
          </w:tcPr>
          <w:p w14:paraId="5274062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1" w:type="dxa"/>
            <w:gridSpan w:val="7"/>
          </w:tcPr>
          <w:p w14:paraId="481C06B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3A757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34795670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E89FB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323" w:type="dxa"/>
            <w:gridSpan w:val="15"/>
            <w:hideMark/>
          </w:tcPr>
          <w:p w14:paraId="3943241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as Medical Treatment Given?</w:t>
            </w:r>
          </w:p>
        </w:tc>
        <w:tc>
          <w:tcPr>
            <w:tcW w:w="380" w:type="dxa"/>
            <w:gridSpan w:val="2"/>
          </w:tcPr>
          <w:p w14:paraId="5FCD4C1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dxa"/>
            <w:gridSpan w:val="3"/>
            <w:hideMark/>
          </w:tcPr>
          <w:p w14:paraId="61EC18B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Yes</w:t>
            </w:r>
          </w:p>
        </w:tc>
        <w:tc>
          <w:tcPr>
            <w:tcW w:w="360" w:type="dxa"/>
            <w:gridSpan w:val="2"/>
            <w:hideMark/>
          </w:tcPr>
          <w:p w14:paraId="397D1DF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40" w:type="dxa"/>
            <w:gridSpan w:val="3"/>
            <w:hideMark/>
          </w:tcPr>
          <w:p w14:paraId="0FF26AE3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o</w:t>
            </w:r>
          </w:p>
        </w:tc>
        <w:tc>
          <w:tcPr>
            <w:tcW w:w="362" w:type="dxa"/>
            <w:gridSpan w:val="4"/>
            <w:hideMark/>
          </w:tcPr>
          <w:p w14:paraId="61FB531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656" w:type="dxa"/>
            <w:gridSpan w:val="16"/>
            <w:hideMark/>
          </w:tcPr>
          <w:p w14:paraId="01B078C6" w14:textId="77777777" w:rsidR="00725CED" w:rsidRDefault="00725CED" w:rsidP="00725CED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ill seek treatment later</w:t>
            </w:r>
          </w:p>
        </w:tc>
        <w:tc>
          <w:tcPr>
            <w:tcW w:w="404" w:type="dxa"/>
            <w:gridSpan w:val="5"/>
            <w:hideMark/>
          </w:tcPr>
          <w:p w14:paraId="6A15F35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8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25E97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75047196" w14:textId="77777777" w:rsidTr="00725CED">
        <w:trPr>
          <w:trHeight w:val="80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F5DDF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9621" w:type="dxa"/>
            <w:gridSpan w:val="55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4C51B11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03F90AF1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866F5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4313" w:type="dxa"/>
            <w:gridSpan w:val="20"/>
            <w:hideMark/>
          </w:tcPr>
          <w:p w14:paraId="2E6A538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 of Medical Facility/Doctor</w:t>
            </w:r>
          </w:p>
        </w:tc>
        <w:tc>
          <w:tcPr>
            <w:tcW w:w="360" w:type="dxa"/>
            <w:gridSpan w:val="2"/>
            <w:hideMark/>
          </w:tcPr>
          <w:p w14:paraId="4012D2E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880" w:type="dxa"/>
            <w:gridSpan w:val="18"/>
            <w:hideMark/>
          </w:tcPr>
          <w:p w14:paraId="2D31F3F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ransported by Ambulance</w:t>
            </w:r>
          </w:p>
        </w:tc>
        <w:tc>
          <w:tcPr>
            <w:tcW w:w="2068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068EA7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3BCAFEE2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4257C5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4313" w:type="dxa"/>
            <w:gridSpan w:val="20"/>
            <w:hideMark/>
          </w:tcPr>
          <w:p w14:paraId="2D1F152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60" w:type="dxa"/>
            <w:gridSpan w:val="2"/>
            <w:hideMark/>
          </w:tcPr>
          <w:p w14:paraId="1C7C52D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93363">
              <w:rPr>
                <w:rFonts w:ascii="Arial" w:hAnsi="Arial" w:cs="Arial"/>
                <w:sz w:val="18"/>
                <w:szCs w:val="18"/>
              </w:rPr>
            </w:r>
            <w:r w:rsidR="0049336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gridSpan w:val="14"/>
            <w:hideMark/>
          </w:tcPr>
          <w:p w14:paraId="6881CBE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ransported by Other:</w:t>
            </w:r>
          </w:p>
        </w:tc>
        <w:tc>
          <w:tcPr>
            <w:tcW w:w="2788" w:type="dxa"/>
            <w:gridSpan w:val="19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hideMark/>
          </w:tcPr>
          <w:p w14:paraId="56775A2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461452C2" w14:textId="77777777" w:rsidTr="00725CED">
        <w:trPr>
          <w:trHeight w:val="238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A1071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9621" w:type="dxa"/>
            <w:gridSpan w:val="55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3D99887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Minor Emergency Clinics do not accept Worker’s Comp Insurance</w:t>
            </w:r>
          </w:p>
        </w:tc>
      </w:tr>
      <w:tr w:rsidR="00725CED" w14:paraId="529C5453" w14:textId="77777777" w:rsidTr="00725CED">
        <w:tc>
          <w:tcPr>
            <w:tcW w:w="180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4B7B20C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PROPERTY</w:t>
            </w:r>
          </w:p>
          <w:p w14:paraId="66363A78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DAMAGE</w:t>
            </w:r>
          </w:p>
        </w:tc>
        <w:tc>
          <w:tcPr>
            <w:tcW w:w="3703" w:type="dxa"/>
            <w:gridSpan w:val="17"/>
            <w:tcBorders>
              <w:top w:val="single" w:sz="6" w:space="0" w:color="auto"/>
              <w:left w:val="nil"/>
              <w:bottom w:val="nil"/>
              <w:right w:val="nil"/>
            </w:tcBorders>
            <w:hideMark/>
          </w:tcPr>
          <w:p w14:paraId="496DEBB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wner’s Name</w:t>
            </w:r>
          </w:p>
        </w:tc>
        <w:tc>
          <w:tcPr>
            <w:tcW w:w="3636" w:type="dxa"/>
            <w:gridSpan w:val="21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F837A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ddress</w:t>
            </w:r>
          </w:p>
        </w:tc>
        <w:tc>
          <w:tcPr>
            <w:tcW w:w="2282" w:type="dxa"/>
            <w:gridSpan w:val="1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057AC9C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hone #</w:t>
            </w:r>
          </w:p>
        </w:tc>
      </w:tr>
      <w:tr w:rsidR="00725CED" w14:paraId="2AB523B6" w14:textId="77777777" w:rsidTr="00725CED">
        <w:trPr>
          <w:trHeight w:val="207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525BDD5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3703" w:type="dxa"/>
            <w:gridSpan w:val="17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2947A06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636" w:type="dxa"/>
            <w:gridSpan w:val="21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3BE29AE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2282" w:type="dxa"/>
            <w:gridSpan w:val="17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F5CEB2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3896EE7B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0227C4F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9621" w:type="dxa"/>
            <w:gridSpan w:val="55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4ABC65B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scribe the property and the damage:</w:t>
            </w:r>
          </w:p>
        </w:tc>
      </w:tr>
      <w:tr w:rsidR="00725CED" w14:paraId="4C3224B5" w14:textId="77777777" w:rsidTr="00725CED">
        <w:trPr>
          <w:trHeight w:val="630"/>
        </w:trPr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147BCB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9621" w:type="dxa"/>
            <w:gridSpan w:val="55"/>
            <w:tcBorders>
              <w:top w:val="nil"/>
              <w:left w:val="nil"/>
              <w:bottom w:val="nil"/>
              <w:right w:val="single" w:sz="6" w:space="0" w:color="auto"/>
            </w:tcBorders>
            <w:hideMark/>
          </w:tcPr>
          <w:p w14:paraId="081FEF7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25CED" w14:paraId="49A949A7" w14:textId="77777777" w:rsidTr="00725CED">
        <w:tc>
          <w:tcPr>
            <w:tcW w:w="180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AB71F5A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0000"/>
                <w:sz w:val="18"/>
                <w:szCs w:val="18"/>
              </w:rPr>
              <w:t>WITNESSES</w:t>
            </w:r>
          </w:p>
          <w:p w14:paraId="1E3A933E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color w:val="000080"/>
                <w:sz w:val="16"/>
                <w:szCs w:val="16"/>
              </w:rPr>
            </w:pPr>
            <w:r>
              <w:rPr>
                <w:rFonts w:ascii="Arial" w:hAnsi="Arial" w:cs="Arial"/>
                <w:color w:val="000080"/>
                <w:sz w:val="16"/>
                <w:szCs w:val="16"/>
              </w:rPr>
              <w:t>Give the Full Name</w:t>
            </w:r>
          </w:p>
          <w:p w14:paraId="482F794E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color w:val="000080"/>
                <w:sz w:val="16"/>
                <w:szCs w:val="16"/>
              </w:rPr>
            </w:pPr>
            <w:r>
              <w:rPr>
                <w:rFonts w:ascii="Arial" w:hAnsi="Arial" w:cs="Arial"/>
                <w:color w:val="000080"/>
                <w:sz w:val="16"/>
                <w:szCs w:val="16"/>
              </w:rPr>
              <w:t>and Number of Each</w:t>
            </w:r>
          </w:p>
          <w:p w14:paraId="604D7F9F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0000"/>
                <w:sz w:val="8"/>
                <w:szCs w:val="8"/>
              </w:rPr>
            </w:pPr>
            <w:r>
              <w:rPr>
                <w:rFonts w:ascii="Arial" w:hAnsi="Arial" w:cs="Arial"/>
                <w:color w:val="000080"/>
                <w:sz w:val="16"/>
                <w:szCs w:val="16"/>
              </w:rPr>
              <w:t>Witness Including Permanent Address</w:t>
            </w:r>
          </w:p>
        </w:tc>
        <w:tc>
          <w:tcPr>
            <w:tcW w:w="3703" w:type="dxa"/>
            <w:gridSpan w:val="17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14:paraId="1825F23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3636" w:type="dxa"/>
            <w:gridSpan w:val="21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2CB1B8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8"/>
                <w:szCs w:val="8"/>
              </w:rPr>
            </w:pPr>
          </w:p>
        </w:tc>
        <w:tc>
          <w:tcPr>
            <w:tcW w:w="2282" w:type="dxa"/>
            <w:gridSpan w:val="17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44ECC0B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8"/>
                <w:szCs w:val="8"/>
              </w:rPr>
            </w:pPr>
          </w:p>
        </w:tc>
      </w:tr>
      <w:tr w:rsidR="00725CED" w14:paraId="3BBD0AB7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7B661A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8"/>
                <w:szCs w:val="8"/>
              </w:rPr>
            </w:pPr>
          </w:p>
        </w:tc>
        <w:tc>
          <w:tcPr>
            <w:tcW w:w="3703" w:type="dxa"/>
            <w:gridSpan w:val="17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F08FCD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3636" w:type="dxa"/>
            <w:gridSpan w:val="21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D9893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ddress</w:t>
            </w:r>
          </w:p>
        </w:tc>
        <w:tc>
          <w:tcPr>
            <w:tcW w:w="2282" w:type="dxa"/>
            <w:gridSpan w:val="17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72088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hone #</w:t>
            </w:r>
          </w:p>
        </w:tc>
      </w:tr>
      <w:tr w:rsidR="00725CED" w14:paraId="6A84589D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50DDC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8"/>
                <w:szCs w:val="8"/>
              </w:rPr>
            </w:pPr>
          </w:p>
        </w:tc>
        <w:tc>
          <w:tcPr>
            <w:tcW w:w="3703" w:type="dxa"/>
            <w:gridSpan w:val="17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F5815B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Cs w:val="24"/>
              </w:rPr>
            </w:r>
            <w:r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szCs w:val="24"/>
              </w:rPr>
              <w:fldChar w:fldCharType="end"/>
            </w:r>
          </w:p>
        </w:tc>
        <w:tc>
          <w:tcPr>
            <w:tcW w:w="3636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452CA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4"/>
              </w:rPr>
            </w:r>
            <w:r>
              <w:rPr>
                <w:rFonts w:ascii="Arial" w:hAnsi="Arial" w:cs="Arial"/>
                <w:b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fldChar w:fldCharType="end"/>
            </w:r>
          </w:p>
        </w:tc>
        <w:tc>
          <w:tcPr>
            <w:tcW w:w="2282" w:type="dxa"/>
            <w:gridSpan w:val="1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65CFA89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4"/>
              </w:rPr>
            </w:r>
            <w:r>
              <w:rPr>
                <w:rFonts w:ascii="Arial" w:hAnsi="Arial" w:cs="Arial"/>
                <w:b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fldChar w:fldCharType="end"/>
            </w:r>
          </w:p>
        </w:tc>
      </w:tr>
      <w:tr w:rsidR="00725CED" w14:paraId="0086D5B0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48671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8"/>
                <w:szCs w:val="8"/>
              </w:rPr>
            </w:pPr>
          </w:p>
        </w:tc>
        <w:tc>
          <w:tcPr>
            <w:tcW w:w="3703" w:type="dxa"/>
            <w:gridSpan w:val="17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EA8827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Cs w:val="24"/>
              </w:rPr>
            </w:r>
            <w:r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szCs w:val="24"/>
              </w:rPr>
              <w:fldChar w:fldCharType="end"/>
            </w:r>
          </w:p>
        </w:tc>
        <w:tc>
          <w:tcPr>
            <w:tcW w:w="3636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A24BF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4"/>
              </w:rPr>
            </w:r>
            <w:r>
              <w:rPr>
                <w:rFonts w:ascii="Arial" w:hAnsi="Arial" w:cs="Arial"/>
                <w:b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fldChar w:fldCharType="end"/>
            </w:r>
          </w:p>
        </w:tc>
        <w:tc>
          <w:tcPr>
            <w:tcW w:w="2282" w:type="dxa"/>
            <w:gridSpan w:val="17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497E8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4"/>
              </w:rPr>
            </w:r>
            <w:r>
              <w:rPr>
                <w:rFonts w:ascii="Arial" w:hAnsi="Arial" w:cs="Arial"/>
                <w:b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fldChar w:fldCharType="end"/>
            </w:r>
          </w:p>
        </w:tc>
      </w:tr>
      <w:tr w:rsidR="00725CED" w14:paraId="452E7D2E" w14:textId="77777777" w:rsidTr="00725CED">
        <w:tc>
          <w:tcPr>
            <w:tcW w:w="9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FC0701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FF0000"/>
                <w:sz w:val="8"/>
                <w:szCs w:val="8"/>
              </w:rPr>
            </w:pPr>
          </w:p>
        </w:tc>
        <w:tc>
          <w:tcPr>
            <w:tcW w:w="3703" w:type="dxa"/>
            <w:gridSpan w:val="17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4981FA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Cs w:val="24"/>
              </w:rPr>
            </w:r>
            <w:r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szCs w:val="24"/>
              </w:rPr>
              <w:fldChar w:fldCharType="end"/>
            </w:r>
          </w:p>
        </w:tc>
        <w:tc>
          <w:tcPr>
            <w:tcW w:w="3636" w:type="dxa"/>
            <w:gridSpan w:val="21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0443E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4"/>
              </w:rPr>
            </w:r>
            <w:r>
              <w:rPr>
                <w:rFonts w:ascii="Arial" w:hAnsi="Arial" w:cs="Arial"/>
                <w:b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fldChar w:fldCharType="end"/>
            </w:r>
          </w:p>
        </w:tc>
        <w:tc>
          <w:tcPr>
            <w:tcW w:w="2282" w:type="dxa"/>
            <w:gridSpan w:val="17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ADF21F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4"/>
              </w:rPr>
            </w:r>
            <w:r>
              <w:rPr>
                <w:rFonts w:ascii="Arial" w:hAnsi="Arial" w:cs="Arial"/>
                <w:b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noProof/>
                <w:szCs w:val="24"/>
              </w:rPr>
              <w:t> </w:t>
            </w:r>
            <w:r>
              <w:rPr>
                <w:rFonts w:ascii="Arial" w:hAnsi="Arial" w:cs="Arial"/>
                <w:b/>
                <w:szCs w:val="24"/>
              </w:rPr>
              <w:fldChar w:fldCharType="end"/>
            </w:r>
          </w:p>
        </w:tc>
      </w:tr>
      <w:tr w:rsidR="00725CED" w14:paraId="757D0E9E" w14:textId="77777777" w:rsidTr="00725CED">
        <w:trPr>
          <w:gridAfter w:val="1"/>
          <w:wAfter w:w="309" w:type="dxa"/>
        </w:trPr>
        <w:tc>
          <w:tcPr>
            <w:tcW w:w="4621" w:type="dxa"/>
            <w:gridSpan w:val="15"/>
            <w:vAlign w:val="bottom"/>
          </w:tcPr>
          <w:p w14:paraId="2385398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891" w:type="dxa"/>
            <w:gridSpan w:val="5"/>
            <w:vAlign w:val="bottom"/>
          </w:tcPr>
          <w:p w14:paraId="48FCFED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4"/>
            <w:vAlign w:val="bottom"/>
          </w:tcPr>
          <w:p w14:paraId="2CC9F95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7"/>
            <w:vAlign w:val="bottom"/>
          </w:tcPr>
          <w:p w14:paraId="5B6F5A0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gridSpan w:val="4"/>
            <w:vAlign w:val="bottom"/>
          </w:tcPr>
          <w:p w14:paraId="59DD3C5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6"/>
            <w:vAlign w:val="bottom"/>
          </w:tcPr>
          <w:p w14:paraId="1761D81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6"/>
            <w:vAlign w:val="bottom"/>
          </w:tcPr>
          <w:p w14:paraId="1FAB9A16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1" w:type="dxa"/>
            <w:gridSpan w:val="7"/>
            <w:vAlign w:val="bottom"/>
          </w:tcPr>
          <w:p w14:paraId="15430C8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gridSpan w:val="3"/>
            <w:vAlign w:val="bottom"/>
          </w:tcPr>
          <w:p w14:paraId="48440B9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0A0A806E" w14:textId="77777777" w:rsidTr="00725CED">
        <w:trPr>
          <w:gridAfter w:val="1"/>
          <w:wAfter w:w="309" w:type="dxa"/>
        </w:trPr>
        <w:tc>
          <w:tcPr>
            <w:tcW w:w="3882" w:type="dxa"/>
            <w:gridSpan w:val="13"/>
            <w:vAlign w:val="bottom"/>
            <w:hideMark/>
          </w:tcPr>
          <w:p w14:paraId="59A6CC2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>Name of the Person</w:t>
            </w:r>
          </w:p>
        </w:tc>
        <w:tc>
          <w:tcPr>
            <w:tcW w:w="3412" w:type="dxa"/>
            <w:gridSpan w:val="18"/>
            <w:vAlign w:val="bottom"/>
          </w:tcPr>
          <w:p w14:paraId="6EF26DF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988" w:type="dxa"/>
            <w:gridSpan w:val="4"/>
            <w:vAlign w:val="bottom"/>
          </w:tcPr>
          <w:p w14:paraId="6570DA3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866" w:type="dxa"/>
            <w:gridSpan w:val="6"/>
            <w:vAlign w:val="bottom"/>
          </w:tcPr>
          <w:p w14:paraId="356F7E9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866" w:type="dxa"/>
            <w:gridSpan w:val="6"/>
            <w:vAlign w:val="bottom"/>
          </w:tcPr>
          <w:p w14:paraId="11592DB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871" w:type="dxa"/>
            <w:gridSpan w:val="7"/>
            <w:vAlign w:val="bottom"/>
          </w:tcPr>
          <w:p w14:paraId="253AC54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gridSpan w:val="3"/>
            <w:vAlign w:val="bottom"/>
          </w:tcPr>
          <w:p w14:paraId="5AAF16CC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725CED" w14:paraId="5CCEE6E6" w14:textId="77777777" w:rsidTr="00725CED">
        <w:trPr>
          <w:gridAfter w:val="2"/>
          <w:wAfter w:w="365" w:type="dxa"/>
          <w:trHeight w:val="324"/>
        </w:trPr>
        <w:tc>
          <w:tcPr>
            <w:tcW w:w="2622" w:type="dxa"/>
            <w:gridSpan w:val="7"/>
            <w:vAlign w:val="bottom"/>
            <w:hideMark/>
          </w:tcPr>
          <w:p w14:paraId="4FEDBA2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>completing this Report</w:t>
            </w:r>
          </w:p>
        </w:tc>
        <w:tc>
          <w:tcPr>
            <w:tcW w:w="5580" w:type="dxa"/>
            <w:gridSpan w:val="27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6E0B3AD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170" w:type="dxa"/>
            <w:gridSpan w:val="10"/>
            <w:vAlign w:val="bottom"/>
            <w:hideMark/>
          </w:tcPr>
          <w:p w14:paraId="3FDE222D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hone #:</w:t>
            </w:r>
          </w:p>
        </w:tc>
        <w:tc>
          <w:tcPr>
            <w:tcW w:w="1693" w:type="dxa"/>
            <w:gridSpan w:val="1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7D1F5C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725CED" w14:paraId="2286B56E" w14:textId="77777777" w:rsidTr="00725CED">
        <w:trPr>
          <w:gridAfter w:val="1"/>
          <w:wAfter w:w="309" w:type="dxa"/>
        </w:trPr>
        <w:tc>
          <w:tcPr>
            <w:tcW w:w="1719" w:type="dxa"/>
            <w:gridSpan w:val="2"/>
          </w:tcPr>
          <w:p w14:paraId="087CFF51" w14:textId="77777777" w:rsidR="00725CED" w:rsidRDefault="00725CED" w:rsidP="00725CE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gridSpan w:val="2"/>
          </w:tcPr>
          <w:p w14:paraId="3E5B804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4" w:type="dxa"/>
            <w:gridSpan w:val="4"/>
          </w:tcPr>
          <w:p w14:paraId="5754B99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2"/>
          </w:tcPr>
          <w:p w14:paraId="6860F6F3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5"/>
          </w:tcPr>
          <w:p w14:paraId="6AEEB65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5"/>
          </w:tcPr>
          <w:p w14:paraId="62D647A7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4"/>
          </w:tcPr>
          <w:p w14:paraId="5187AAE8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91" w:type="dxa"/>
            <w:gridSpan w:val="7"/>
          </w:tcPr>
          <w:p w14:paraId="5CB46CEE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gridSpan w:val="4"/>
          </w:tcPr>
          <w:p w14:paraId="10C3E0D2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6"/>
          </w:tcPr>
          <w:p w14:paraId="4594A384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6" w:type="dxa"/>
            <w:gridSpan w:val="6"/>
          </w:tcPr>
          <w:p w14:paraId="7251E6E0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1" w:type="dxa"/>
            <w:gridSpan w:val="7"/>
          </w:tcPr>
          <w:p w14:paraId="4B131D1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gridSpan w:val="3"/>
          </w:tcPr>
          <w:p w14:paraId="375066D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5CED" w14:paraId="3064A665" w14:textId="77777777" w:rsidTr="00725CED">
        <w:trPr>
          <w:gridAfter w:val="4"/>
          <w:wAfter w:w="545" w:type="dxa"/>
          <w:trHeight w:val="369"/>
        </w:trPr>
        <w:tc>
          <w:tcPr>
            <w:tcW w:w="1438" w:type="dxa"/>
            <w:vAlign w:val="bottom"/>
            <w:hideMark/>
          </w:tcPr>
          <w:p w14:paraId="24EAF695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</w:rPr>
              <w:t>Department</w:t>
            </w:r>
          </w:p>
        </w:tc>
        <w:tc>
          <w:tcPr>
            <w:tcW w:w="6234" w:type="dxa"/>
            <w:gridSpan w:val="3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65027FC1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720" w:type="dxa"/>
            <w:gridSpan w:val="5"/>
            <w:vAlign w:val="bottom"/>
            <w:hideMark/>
          </w:tcPr>
          <w:p w14:paraId="2BEBEFD9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2493" w:type="dxa"/>
            <w:gridSpan w:val="16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155D1E6B" w14:textId="77777777" w:rsidR="00725CED" w:rsidRDefault="00725CED" w:rsidP="00725CED">
            <w:pPr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p w14:paraId="20503B06" w14:textId="77777777" w:rsidR="00B828A6" w:rsidRDefault="00493363" w:rsidP="00725CED"/>
    <w:sectPr w:rsidR="00B828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EE"/>
    <w:multiLevelType w:val="singleLevel"/>
    <w:tmpl w:val="4D74EE44"/>
    <w:lvl w:ilvl="0">
      <w:start w:val="1"/>
      <w:numFmt w:val="decimal"/>
      <w:lvlText w:val="%1)"/>
      <w:legacy w:legacy="1" w:legacySpace="144" w:legacyIndent="432"/>
      <w:lvlJc w:val="left"/>
      <w:pPr>
        <w:ind w:left="432" w:hanging="432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E0sDQ3MLAwNDVW0lEKTi0uzszPAykwrAUA4TxLiSwAAAA="/>
  </w:docVars>
  <w:rsids>
    <w:rsidRoot w:val="00725CED"/>
    <w:rsid w:val="003A7277"/>
    <w:rsid w:val="00493363"/>
    <w:rsid w:val="004E3709"/>
    <w:rsid w:val="005043BC"/>
    <w:rsid w:val="00703F77"/>
    <w:rsid w:val="00725CED"/>
    <w:rsid w:val="00854A37"/>
    <w:rsid w:val="00D7001D"/>
    <w:rsid w:val="00D97E61"/>
    <w:rsid w:val="00FB2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FBA59"/>
  <w15:chartTrackingRefBased/>
  <w15:docId w15:val="{8604DD11-8CE5-4063-AB00-241D27453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CE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725CE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25CE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4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KIRSTEN.COMPARY@TAMUK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 Barrera</dc:creator>
  <cp:keywords/>
  <dc:description/>
  <cp:lastModifiedBy>Joseph R Barrera</cp:lastModifiedBy>
  <cp:revision>3</cp:revision>
  <dcterms:created xsi:type="dcterms:W3CDTF">2023-10-23T16:09:00Z</dcterms:created>
  <dcterms:modified xsi:type="dcterms:W3CDTF">2023-10-23T16:10:00Z</dcterms:modified>
</cp:coreProperties>
</file>